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08711" w14:textId="7E7F7F7F" w:rsidR="00F52195" w:rsidRPr="00592402" w:rsidRDefault="00592402">
      <w:pPr>
        <w:rPr>
          <w:sz w:val="28"/>
          <w:szCs w:val="28"/>
        </w:rPr>
      </w:pPr>
      <w:r w:rsidRPr="00592402">
        <w:rPr>
          <w:sz w:val="28"/>
          <w:szCs w:val="28"/>
        </w:rPr>
        <w:t>5.r</w:t>
      </w:r>
    </w:p>
    <w:p w14:paraId="7C4B3095" w14:textId="12002C58" w:rsidR="00592402" w:rsidRPr="00592402" w:rsidRDefault="00592402">
      <w:pPr>
        <w:rPr>
          <w:b/>
          <w:bCs/>
          <w:sz w:val="28"/>
          <w:szCs w:val="28"/>
        </w:rPr>
      </w:pPr>
      <w:r w:rsidRPr="00592402">
        <w:rPr>
          <w:b/>
          <w:bCs/>
          <w:sz w:val="28"/>
          <w:szCs w:val="28"/>
        </w:rPr>
        <w:t>Holiday  fun  (reading)</w:t>
      </w:r>
    </w:p>
    <w:p w14:paraId="2BB1D747" w14:textId="589445A2" w:rsidR="00592402" w:rsidRDefault="00592402">
      <w:pPr>
        <w:rPr>
          <w:sz w:val="28"/>
          <w:szCs w:val="28"/>
        </w:rPr>
      </w:pPr>
      <w:r>
        <w:rPr>
          <w:sz w:val="28"/>
          <w:szCs w:val="28"/>
        </w:rPr>
        <w:t>14.  i  15.05.2020.</w:t>
      </w:r>
    </w:p>
    <w:p w14:paraId="4B40397C" w14:textId="79EA1785" w:rsidR="00592402" w:rsidRDefault="00592402">
      <w:pPr>
        <w:rPr>
          <w:sz w:val="28"/>
          <w:szCs w:val="28"/>
        </w:rPr>
      </w:pPr>
    </w:p>
    <w:p w14:paraId="2495427A" w14:textId="333CFFC2" w:rsidR="00592402" w:rsidRDefault="00670E26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462C7FF5" w14:textId="2A5C87EA" w:rsidR="00670E26" w:rsidRDefault="00670E26">
      <w:pPr>
        <w:rPr>
          <w:sz w:val="28"/>
          <w:szCs w:val="28"/>
        </w:rPr>
      </w:pPr>
      <w:r>
        <w:rPr>
          <w:sz w:val="28"/>
          <w:szCs w:val="28"/>
        </w:rPr>
        <w:t xml:space="preserve">Čemu  se  najviše  veselite,  imate  li  kakve  planove  ili  želje  za  ljetne  praznike?  Nisu  nam  više  tako  daleko.  </w:t>
      </w:r>
      <w:r w:rsidRPr="00670E2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AD6F2DA" w14:textId="38D353AA" w:rsidR="00670E26" w:rsidRDefault="00670E26">
      <w:pPr>
        <w:rPr>
          <w:sz w:val="28"/>
          <w:szCs w:val="28"/>
        </w:rPr>
      </w:pPr>
      <w:r>
        <w:rPr>
          <w:sz w:val="28"/>
          <w:szCs w:val="28"/>
        </w:rPr>
        <w:t>Za  „inspiraciju“,  danas  ćete  na  76.  str.  udžb.  pročitati  „razglednice“  dviju  djevojaka  koje  su  na  svojim  putovanjima  prisustvovale  zanimljivim  događajima.</w:t>
      </w:r>
    </w:p>
    <w:p w14:paraId="1E3D6193" w14:textId="68187FA3" w:rsidR="00670E26" w:rsidRPr="00670E26" w:rsidRDefault="00670E26">
      <w:pPr>
        <w:rPr>
          <w:sz w:val="28"/>
          <w:szCs w:val="28"/>
        </w:rPr>
      </w:pPr>
      <w:r>
        <w:rPr>
          <w:sz w:val="28"/>
          <w:szCs w:val="28"/>
        </w:rPr>
        <w:t xml:space="preserve">Ako  čitajući  naiđete  na  riječi  koje  ne  razumijete,  potražite  njihove  prijevode  u  </w:t>
      </w:r>
      <w:r>
        <w:rPr>
          <w:i/>
          <w:iCs/>
          <w:sz w:val="28"/>
          <w:szCs w:val="28"/>
        </w:rPr>
        <w:t>Word  List  5a</w:t>
      </w:r>
      <w:r>
        <w:rPr>
          <w:sz w:val="28"/>
          <w:szCs w:val="28"/>
        </w:rPr>
        <w:t xml:space="preserve">  na  kraju  udžbenika.</w:t>
      </w:r>
    </w:p>
    <w:p w14:paraId="0586D32B" w14:textId="0EE57692" w:rsidR="00670E26" w:rsidRDefault="00670E26">
      <w:pPr>
        <w:rPr>
          <w:sz w:val="28"/>
          <w:szCs w:val="28"/>
        </w:rPr>
      </w:pPr>
      <w:r>
        <w:rPr>
          <w:sz w:val="28"/>
          <w:szCs w:val="28"/>
        </w:rPr>
        <w:t>Vaš  je  zadatak  u  knjizi  lagano,  olovkom  riješiti  2.  zadatak.</w:t>
      </w:r>
    </w:p>
    <w:p w14:paraId="1402772A" w14:textId="030150E5" w:rsidR="00670E26" w:rsidRDefault="00670E26">
      <w:pPr>
        <w:rPr>
          <w:sz w:val="28"/>
          <w:szCs w:val="28"/>
        </w:rPr>
      </w:pPr>
      <w:r>
        <w:rPr>
          <w:sz w:val="28"/>
          <w:szCs w:val="28"/>
        </w:rPr>
        <w:t xml:space="preserve">Na  Teams  pošaljite  sliku  riješenog  zadatka  iz  knjige.  </w:t>
      </w:r>
    </w:p>
    <w:p w14:paraId="648922FA" w14:textId="6B538A0A" w:rsidR="00670E26" w:rsidRDefault="00670E26">
      <w:pPr>
        <w:rPr>
          <w:sz w:val="28"/>
          <w:szCs w:val="28"/>
        </w:rPr>
      </w:pPr>
    </w:p>
    <w:p w14:paraId="7EE38716" w14:textId="6DCF700A" w:rsidR="00670E26" w:rsidRDefault="00670E26">
      <w:pPr>
        <w:rPr>
          <w:sz w:val="28"/>
          <w:szCs w:val="28"/>
        </w:rPr>
      </w:pPr>
      <w:r>
        <w:rPr>
          <w:sz w:val="28"/>
          <w:szCs w:val="28"/>
        </w:rPr>
        <w:t>Have  a  nice  weekend!</w:t>
      </w:r>
    </w:p>
    <w:p w14:paraId="4A0A0EF1" w14:textId="2E0F7122" w:rsidR="00670E26" w:rsidRPr="00592402" w:rsidRDefault="00670E26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670E26" w:rsidRPr="005924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sjQzMjA0sDCwMDFT0lEKTi0uzszPAykwrAUA1MzCsywAAAA="/>
  </w:docVars>
  <w:rsids>
    <w:rsidRoot w:val="00E91596"/>
    <w:rsid w:val="00592402"/>
    <w:rsid w:val="00670E26"/>
    <w:rsid w:val="00E91596"/>
    <w:rsid w:val="00F5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CD984"/>
  <w15:chartTrackingRefBased/>
  <w15:docId w15:val="{AABA1D04-778F-4D59-A008-CB1A8A8B0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5-09T20:26:00Z</dcterms:created>
  <dcterms:modified xsi:type="dcterms:W3CDTF">2020-05-09T20:34:00Z</dcterms:modified>
</cp:coreProperties>
</file>